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EACD4" w14:textId="7015B7B5" w:rsidR="008A59BB" w:rsidRPr="008A59BB" w:rsidRDefault="008A59BB" w:rsidP="008A59BB">
      <w:pPr>
        <w:rPr>
          <w:rFonts w:ascii="宋体" w:hAnsi="宋体"/>
          <w:b/>
        </w:rPr>
      </w:pPr>
      <w:r w:rsidRPr="008A59BB">
        <w:rPr>
          <w:rFonts w:ascii="宋体" w:hAnsi="宋体"/>
          <w:b/>
          <w:bCs/>
        </w:rPr>
        <w:t>附件一：个人陈述</w:t>
      </w:r>
      <w:r w:rsidR="00B615A7">
        <w:rPr>
          <w:rFonts w:ascii="宋体" w:hAnsi="宋体" w:hint="eastAsia"/>
          <w:b/>
          <w:bCs/>
        </w:rPr>
        <w:t>参考</w:t>
      </w:r>
      <w:r w:rsidRPr="008A59BB">
        <w:rPr>
          <w:rFonts w:ascii="宋体" w:hAnsi="宋体"/>
          <w:b/>
          <w:bCs/>
        </w:rPr>
        <w:t>说明（请参考以下指导语，新建文件撰写你的个人陈述，文件统一命名为：姓名-个人陈述</w:t>
      </w:r>
      <w:r w:rsidRPr="008A59BB">
        <w:rPr>
          <w:rFonts w:ascii="宋体" w:hAnsi="宋体" w:hint="eastAsia"/>
          <w:b/>
          <w:bCs/>
        </w:rPr>
        <w:t>。或者申请人想按照自己的思路，自由撰写也完全没有问题。</w:t>
      </w:r>
      <w:r w:rsidRPr="008A59BB">
        <w:rPr>
          <w:rFonts w:ascii="宋体" w:hAnsi="宋体"/>
          <w:b/>
          <w:bCs/>
        </w:rPr>
        <w:t>）</w:t>
      </w:r>
    </w:p>
    <w:p w14:paraId="0E7189FD" w14:textId="77777777" w:rsidR="006B2328" w:rsidRPr="008A59BB" w:rsidRDefault="006B2328" w:rsidP="006B2328">
      <w:pPr>
        <w:rPr>
          <w:rFonts w:ascii="宋体" w:hAnsi="宋体"/>
        </w:rPr>
      </w:pPr>
    </w:p>
    <w:p w14:paraId="34C763F6" w14:textId="3356D805" w:rsidR="006B2328" w:rsidRPr="00A97709" w:rsidRDefault="006B2328" w:rsidP="006B2328">
      <w:pPr>
        <w:rPr>
          <w:rFonts w:ascii="宋体" w:hAnsi="宋体"/>
          <w:b/>
        </w:rPr>
      </w:pPr>
      <w:r w:rsidRPr="00A97709">
        <w:rPr>
          <w:rFonts w:ascii="宋体" w:hAnsi="宋体" w:hint="eastAsia"/>
          <w:b/>
        </w:rPr>
        <w:t>指导语</w:t>
      </w:r>
      <w:r w:rsidR="004A6A59">
        <w:rPr>
          <w:rFonts w:ascii="宋体" w:hAnsi="宋体" w:hint="eastAsia"/>
          <w:b/>
        </w:rPr>
        <w:t>：</w:t>
      </w:r>
    </w:p>
    <w:p w14:paraId="60529EEB" w14:textId="77777777" w:rsidR="006B2328" w:rsidRPr="00A97709" w:rsidRDefault="006B2328" w:rsidP="006B2328">
      <w:pPr>
        <w:rPr>
          <w:rFonts w:ascii="宋体" w:hAnsi="宋体"/>
        </w:rPr>
      </w:pPr>
    </w:p>
    <w:p w14:paraId="5CA7934F" w14:textId="226495F4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在这个部分，我们希望发现除了优异成绩之外更</w:t>
      </w:r>
      <w:r w:rsidR="00B70A19">
        <w:rPr>
          <w:rFonts w:ascii="宋体" w:hAnsi="宋体" w:hint="eastAsia"/>
        </w:rPr>
        <w:t>加</w:t>
      </w:r>
      <w:r w:rsidRPr="00A97709">
        <w:rPr>
          <w:rFonts w:ascii="宋体" w:hAnsi="宋体" w:hint="eastAsia"/>
        </w:rPr>
        <w:t>生动的你，包括你的日常生活、兴趣爱好，</w:t>
      </w:r>
      <w:r w:rsidR="00B466C3" w:rsidRPr="00A97709">
        <w:rPr>
          <w:rFonts w:ascii="宋体" w:hAnsi="宋体" w:hint="eastAsia"/>
        </w:rPr>
        <w:t>你的思考方式，</w:t>
      </w:r>
      <w:r w:rsidRPr="00A97709">
        <w:rPr>
          <w:rFonts w:ascii="宋体" w:hAnsi="宋体" w:hint="eastAsia"/>
        </w:rPr>
        <w:t>你所关注的领域，你对问题的</w:t>
      </w:r>
      <w:r w:rsidR="00B466C3">
        <w:rPr>
          <w:rFonts w:ascii="宋体" w:hAnsi="宋体" w:hint="eastAsia"/>
        </w:rPr>
        <w:t>见解</w:t>
      </w:r>
      <w:r w:rsidRPr="00A97709">
        <w:rPr>
          <w:rFonts w:ascii="宋体" w:hAnsi="宋体" w:hint="eastAsia"/>
        </w:rPr>
        <w:t>等等。</w:t>
      </w:r>
    </w:p>
    <w:p w14:paraId="40C32145" w14:textId="35407519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为了给你一些灵感，我们设置了一些引导问题。</w:t>
      </w:r>
      <w:r w:rsidR="00C56E22" w:rsidRPr="00A97709">
        <w:rPr>
          <w:rFonts w:ascii="宋体" w:hAnsi="宋体" w:hint="eastAsia"/>
        </w:rPr>
        <w:t>我们</w:t>
      </w:r>
      <w:r w:rsidR="00C56E22">
        <w:rPr>
          <w:rFonts w:ascii="宋体" w:hAnsi="宋体" w:hint="eastAsia"/>
        </w:rPr>
        <w:t>希望</w:t>
      </w:r>
      <w:r w:rsidR="00C56E22" w:rsidRPr="00A97709">
        <w:rPr>
          <w:rFonts w:ascii="宋体" w:hAnsi="宋体" w:hint="eastAsia"/>
        </w:rPr>
        <w:t>你根据</w:t>
      </w:r>
      <w:r w:rsidR="00C56E22">
        <w:rPr>
          <w:rFonts w:ascii="宋体" w:hAnsi="宋体" w:hint="eastAsia"/>
        </w:rPr>
        <w:t>这些</w:t>
      </w:r>
      <w:r w:rsidR="00C56E22" w:rsidRPr="00A97709">
        <w:rPr>
          <w:rFonts w:ascii="宋体" w:hAnsi="宋体" w:hint="eastAsia"/>
        </w:rPr>
        <w:t>问题做出陈述</w:t>
      </w:r>
      <w:r w:rsidR="00C56E22">
        <w:rPr>
          <w:rFonts w:ascii="宋体" w:hAnsi="宋体" w:hint="eastAsia"/>
        </w:rPr>
        <w:t>（你的陈述不必涵盖全部问题）</w:t>
      </w:r>
      <w:r w:rsidR="00C56E22" w:rsidRPr="00A97709">
        <w:rPr>
          <w:rFonts w:ascii="宋体" w:hAnsi="宋体" w:hint="eastAsia"/>
        </w:rPr>
        <w:t>。</w:t>
      </w:r>
      <w:r w:rsidR="007F0E54" w:rsidRPr="006951DE">
        <w:rPr>
          <w:rFonts w:ascii="宋体" w:hAnsi="宋体" w:hint="eastAsia"/>
        </w:rPr>
        <w:t>这些问题没有固定的答案，</w:t>
      </w:r>
      <w:r w:rsidR="007F0E54">
        <w:rPr>
          <w:rFonts w:ascii="宋体" w:hAnsi="宋体" w:hint="eastAsia"/>
        </w:rPr>
        <w:t>也</w:t>
      </w:r>
      <w:r w:rsidR="007F0E54" w:rsidRPr="006951DE">
        <w:rPr>
          <w:rFonts w:ascii="宋体" w:hAnsi="宋体" w:hint="eastAsia"/>
        </w:rPr>
        <w:t>没有正确与错误的判定标准。</w:t>
      </w:r>
    </w:p>
    <w:p w14:paraId="18E03BB2" w14:textId="77777777" w:rsidR="006B2328" w:rsidRPr="00A97709" w:rsidRDefault="006B2328" w:rsidP="006B2328">
      <w:pPr>
        <w:rPr>
          <w:rFonts w:ascii="宋体" w:hAnsi="宋体"/>
        </w:rPr>
      </w:pPr>
    </w:p>
    <w:p w14:paraId="6D5ED728" w14:textId="4B4D2B13" w:rsidR="006B2328" w:rsidRPr="00A97709" w:rsidRDefault="00C56E22" w:rsidP="009E6709">
      <w:pPr>
        <w:ind w:firstLine="360"/>
        <w:rPr>
          <w:rFonts w:ascii="宋体" w:hAnsi="宋体"/>
        </w:rPr>
      </w:pPr>
      <w:r>
        <w:rPr>
          <w:rFonts w:ascii="宋体" w:hAnsi="宋体" w:hint="eastAsia"/>
        </w:rPr>
        <w:t>在陈述中</w:t>
      </w:r>
      <w:r w:rsidR="006B2328" w:rsidRPr="00A97709">
        <w:rPr>
          <w:rFonts w:ascii="宋体" w:hAnsi="宋体" w:hint="eastAsia"/>
        </w:rPr>
        <w:t>你需要注意以下几点：</w:t>
      </w:r>
    </w:p>
    <w:p w14:paraId="6A70FBE9" w14:textId="77777777" w:rsidR="006B2328" w:rsidRPr="00A97709" w:rsidRDefault="006B2328" w:rsidP="006B2328">
      <w:pPr>
        <w:rPr>
          <w:rFonts w:ascii="宋体" w:hAnsi="宋体"/>
        </w:rPr>
      </w:pPr>
    </w:p>
    <w:p w14:paraId="0B7D0685" w14:textId="2EE24433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我们非常重视</w:t>
      </w:r>
      <w:r w:rsidRPr="003A67AB">
        <w:rPr>
          <w:rFonts w:ascii="楷体" w:eastAsia="楷体" w:hAnsi="楷体" w:hint="eastAsia"/>
          <w:b/>
        </w:rPr>
        <w:t>原创性和诚实</w:t>
      </w:r>
      <w:r w:rsidRPr="00A97709">
        <w:rPr>
          <w:rFonts w:ascii="楷体" w:eastAsia="楷体" w:hAnsi="楷体" w:hint="eastAsia"/>
        </w:rPr>
        <w:t>的品格。因此所有个人陈述将会被提交到北京大学的论文查重系统进行查重，书本、期刊论文、网络文章等等都会被查重数据库拿来与所提交的个人陈述进行比对。我们将按照北京大学心理与认知科</w:t>
      </w:r>
      <w:r w:rsidR="004E4250">
        <w:rPr>
          <w:rFonts w:ascii="楷体" w:eastAsia="楷体" w:hAnsi="楷体" w:hint="eastAsia"/>
        </w:rPr>
        <w:t>学</w:t>
      </w:r>
      <w:r w:rsidRPr="00A97709">
        <w:rPr>
          <w:rFonts w:ascii="楷体" w:eastAsia="楷体" w:hAnsi="楷体" w:hint="eastAsia"/>
        </w:rPr>
        <w:t>学院对本科学生论文的原创性要求判断个人陈述是否原创，如果个人陈述被判定为抄袭，则该候选人失去选拔资格，且今后所有由北大A计划发起的活动将不再接受该候选人的报名或申请。</w:t>
      </w:r>
    </w:p>
    <w:p w14:paraId="566FCCDE" w14:textId="77777777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为了保证评价的公正性，个人陈述部分实行严格的</w:t>
      </w:r>
      <w:r w:rsidRPr="003A67AB">
        <w:rPr>
          <w:rFonts w:ascii="楷体" w:eastAsia="楷体" w:hAnsi="楷体" w:hint="eastAsia"/>
          <w:b/>
        </w:rPr>
        <w:t>匿名性原则</w:t>
      </w:r>
      <w:r w:rsidRPr="00A97709">
        <w:rPr>
          <w:rFonts w:ascii="楷体" w:eastAsia="楷体" w:hAnsi="楷体" w:hint="eastAsia"/>
        </w:rPr>
        <w:t>——请不要在个人陈述中透露具体的个人信息，包括但不限于候选人姓名、家长身份、就读班级、学号和学校等可以明确推断出候选人身份的信息。如果发现故意披露现象，则该个人陈述视为作弊，该候选人将失去选拔资格。</w:t>
      </w:r>
    </w:p>
    <w:p w14:paraId="1A135577" w14:textId="10A88B5F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请不要在个人陈述中重复在其他申请材料中已经包含的信息，比如荣誉奖励、在校成绩等等，我们想要了解的是更具有个性、更丰富鲜活的你。</w:t>
      </w:r>
    </w:p>
    <w:p w14:paraId="72C27086" w14:textId="4833AD33" w:rsidR="006B2328" w:rsidRPr="00A97709" w:rsidRDefault="004C0760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4C0760">
        <w:rPr>
          <w:rFonts w:ascii="楷体" w:eastAsia="楷体" w:hAnsi="楷体" w:hint="eastAsia"/>
        </w:rPr>
        <w:t>陈述时请注意有理有据，条理清晰。</w:t>
      </w:r>
      <w:r w:rsidR="007F0E54">
        <w:rPr>
          <w:rFonts w:ascii="楷体" w:eastAsia="楷体" w:hAnsi="楷体" w:hint="eastAsia"/>
        </w:rPr>
        <w:t>我们希望你通过一篇融贯的文章，</w:t>
      </w:r>
      <w:r w:rsidR="007F0E54" w:rsidRPr="001D6324">
        <w:rPr>
          <w:rFonts w:ascii="楷体" w:eastAsia="楷体" w:hAnsi="楷体" w:hint="eastAsia"/>
          <w:b/>
        </w:rPr>
        <w:t>结合具体的</w:t>
      </w:r>
      <w:r w:rsidR="00737291" w:rsidRPr="001D6324">
        <w:rPr>
          <w:rFonts w:ascii="楷体" w:eastAsia="楷体" w:hAnsi="楷体" w:hint="eastAsia"/>
          <w:b/>
        </w:rPr>
        <w:t>经历</w:t>
      </w:r>
      <w:r w:rsidR="007F0E54">
        <w:rPr>
          <w:rFonts w:ascii="楷体" w:eastAsia="楷体" w:hAnsi="楷体" w:hint="eastAsia"/>
        </w:rPr>
        <w:t>，帮助我们了解真实的你的体验与思考。</w:t>
      </w:r>
      <w:r w:rsidR="006B2328" w:rsidRPr="00A97709">
        <w:rPr>
          <w:rFonts w:ascii="楷体" w:eastAsia="楷体" w:hAnsi="楷体" w:hint="eastAsia"/>
        </w:rPr>
        <w:t>为了让我们</w:t>
      </w:r>
      <w:r w:rsidR="00741C45" w:rsidRPr="00A97709">
        <w:rPr>
          <w:rFonts w:ascii="楷体" w:eastAsia="楷体" w:hAnsi="楷体" w:hint="eastAsia"/>
        </w:rPr>
        <w:t>更好地</w:t>
      </w:r>
      <w:r w:rsidR="006B2328" w:rsidRPr="00A97709">
        <w:rPr>
          <w:rFonts w:ascii="楷体" w:eastAsia="楷体" w:hAnsi="楷体" w:hint="eastAsia"/>
        </w:rPr>
        <w:t>感受到你独特的个性，</w:t>
      </w:r>
      <w:r w:rsidR="007F0E54" w:rsidRPr="00A97709">
        <w:rPr>
          <w:rFonts w:ascii="楷体" w:eastAsia="楷体" w:hAnsi="楷体" w:hint="eastAsia"/>
        </w:rPr>
        <w:t>请你</w:t>
      </w:r>
      <w:r w:rsidR="007F0E54">
        <w:rPr>
          <w:rFonts w:ascii="楷体" w:eastAsia="楷体" w:hAnsi="楷体" w:hint="eastAsia"/>
        </w:rPr>
        <w:t>务必</w:t>
      </w:r>
      <w:r w:rsidR="007F0E54" w:rsidRPr="005C7A50">
        <w:rPr>
          <w:rFonts w:ascii="楷体" w:eastAsia="楷体" w:hAnsi="楷体" w:hint="eastAsia"/>
          <w:b/>
        </w:rPr>
        <w:t>不要把引导问题当成考题逐一回答</w:t>
      </w:r>
      <w:r w:rsidR="007F0E54">
        <w:rPr>
          <w:rFonts w:ascii="楷体" w:eastAsia="楷体" w:hAnsi="楷体" w:hint="eastAsia"/>
        </w:rPr>
        <w:t>，也</w:t>
      </w:r>
      <w:r w:rsidR="007F0E54" w:rsidRPr="00A97709">
        <w:rPr>
          <w:rFonts w:ascii="楷体" w:eastAsia="楷体" w:hAnsi="楷体" w:hint="eastAsia"/>
        </w:rPr>
        <w:t>不要把个人陈述当作一篇模版化的作文来书写</w:t>
      </w:r>
      <w:r w:rsidR="007F0E54">
        <w:rPr>
          <w:rFonts w:ascii="楷体" w:eastAsia="楷体" w:hAnsi="楷体" w:hint="eastAsia"/>
        </w:rPr>
        <w:t>。</w:t>
      </w:r>
    </w:p>
    <w:p w14:paraId="2863AAA9" w14:textId="3B8ACAFC" w:rsidR="006B2328" w:rsidRPr="00A97709" w:rsidRDefault="00B739CD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此外</w:t>
      </w:r>
      <w:r w:rsidR="006B2328" w:rsidRPr="00A97709">
        <w:rPr>
          <w:rFonts w:ascii="楷体" w:eastAsia="楷体" w:hAnsi="楷体" w:hint="eastAsia"/>
        </w:rPr>
        <w:t>，我们</w:t>
      </w:r>
      <w:r>
        <w:rPr>
          <w:rFonts w:ascii="楷体" w:eastAsia="楷体" w:hAnsi="楷体" w:hint="eastAsia"/>
        </w:rPr>
        <w:t>希望</w:t>
      </w:r>
      <w:r w:rsidR="006B2328" w:rsidRPr="00A97709">
        <w:rPr>
          <w:rFonts w:ascii="楷体" w:eastAsia="楷体" w:hAnsi="楷体" w:hint="eastAsia"/>
        </w:rPr>
        <w:t>你</w:t>
      </w:r>
      <w:r>
        <w:rPr>
          <w:rFonts w:ascii="楷体" w:eastAsia="楷体" w:hAnsi="楷体" w:hint="eastAsia"/>
        </w:rPr>
        <w:t>能把全文的</w:t>
      </w:r>
      <w:r w:rsidR="006B2328">
        <w:rPr>
          <w:rFonts w:ascii="楷体" w:eastAsia="楷体" w:hAnsi="楷体" w:hint="eastAsia"/>
        </w:rPr>
        <w:t>篇幅</w:t>
      </w:r>
      <w:r w:rsidR="006B2328" w:rsidRPr="00A97709">
        <w:rPr>
          <w:rFonts w:ascii="楷体" w:eastAsia="楷体" w:hAnsi="楷体" w:hint="eastAsia"/>
        </w:rPr>
        <w:t>控制在</w:t>
      </w:r>
      <w:r w:rsidR="00741C45">
        <w:rPr>
          <w:rFonts w:ascii="楷体" w:eastAsia="楷体" w:hAnsi="楷体"/>
          <w:b/>
        </w:rPr>
        <w:t>2000</w:t>
      </w:r>
      <w:r w:rsidRPr="005C7A50">
        <w:rPr>
          <w:rFonts w:ascii="楷体" w:eastAsia="楷体" w:hAnsi="楷体" w:hint="eastAsia"/>
          <w:b/>
        </w:rPr>
        <w:t>字</w:t>
      </w:r>
      <w:r w:rsidR="006B2328" w:rsidRPr="005C7A50">
        <w:rPr>
          <w:rFonts w:ascii="楷体" w:eastAsia="楷体" w:hAnsi="楷体" w:hint="eastAsia"/>
          <w:b/>
        </w:rPr>
        <w:t>之内</w:t>
      </w:r>
      <w:r w:rsidR="006B2328">
        <w:rPr>
          <w:rFonts w:ascii="楷体" w:eastAsia="楷体" w:hAnsi="楷体" w:hint="eastAsia"/>
        </w:rPr>
        <w:t>（宋体，5号字，</w:t>
      </w:r>
      <w:r>
        <w:rPr>
          <w:rFonts w:ascii="楷体" w:eastAsia="楷体" w:hAnsi="楷体" w:hint="eastAsia"/>
        </w:rPr>
        <w:t>1</w:t>
      </w:r>
      <w:r w:rsidR="006B2328">
        <w:rPr>
          <w:rFonts w:ascii="楷体" w:eastAsia="楷体" w:hAnsi="楷体"/>
        </w:rPr>
        <w:t>.</w:t>
      </w:r>
      <w:r>
        <w:rPr>
          <w:rFonts w:ascii="楷体" w:eastAsia="楷体" w:hAnsi="楷体"/>
        </w:rPr>
        <w:t>5</w:t>
      </w:r>
      <w:r w:rsidR="006B2328">
        <w:rPr>
          <w:rFonts w:ascii="楷体" w:eastAsia="楷体" w:hAnsi="楷体" w:hint="eastAsia"/>
        </w:rPr>
        <w:t>倍行距）</w:t>
      </w:r>
      <w:r w:rsidR="006B2328" w:rsidRPr="00A97709">
        <w:rPr>
          <w:rFonts w:ascii="楷体" w:eastAsia="楷体" w:hAnsi="楷体" w:hint="eastAsia"/>
        </w:rPr>
        <w:t>，因为（尤其是对于复杂的问题）能够简练、准确地进行表述是一种非常重要的沟通技能</w:t>
      </w:r>
      <w:r>
        <w:rPr>
          <w:rFonts w:ascii="楷体" w:eastAsia="楷体" w:hAnsi="楷体" w:hint="eastAsia"/>
        </w:rPr>
        <w:t>和</w:t>
      </w:r>
      <w:r w:rsidR="006B2328" w:rsidRPr="00A97709">
        <w:rPr>
          <w:rFonts w:ascii="楷体" w:eastAsia="楷体" w:hAnsi="楷体" w:hint="eastAsia"/>
        </w:rPr>
        <w:t>学术能力。</w:t>
      </w:r>
    </w:p>
    <w:p w14:paraId="58C69F7B" w14:textId="649274D4" w:rsidR="00B739CD" w:rsidRDefault="00B739CD" w:rsidP="00B739CD">
      <w:pPr>
        <w:rPr>
          <w:rFonts w:ascii="宋体" w:hAnsi="宋体"/>
        </w:rPr>
      </w:pPr>
    </w:p>
    <w:p w14:paraId="1296D11E" w14:textId="04A2132F" w:rsidR="006B2328" w:rsidRPr="00A97709" w:rsidRDefault="006B2328" w:rsidP="009E6709">
      <w:pPr>
        <w:ind w:firstLine="360"/>
        <w:rPr>
          <w:rFonts w:ascii="宋体" w:hAnsi="宋体"/>
        </w:rPr>
      </w:pPr>
      <w:r w:rsidRPr="00A97709">
        <w:rPr>
          <w:rFonts w:ascii="宋体" w:hAnsi="宋体" w:hint="eastAsia"/>
        </w:rPr>
        <w:t>希望你的书写不仅能打动我们，也能帮助你更好地发现自己。</w:t>
      </w:r>
    </w:p>
    <w:p w14:paraId="5CA9F9C1" w14:textId="77777777" w:rsidR="009631EF" w:rsidRPr="00A97709" w:rsidRDefault="009631EF" w:rsidP="006B2328">
      <w:pPr>
        <w:rPr>
          <w:rFonts w:ascii="宋体" w:hAnsi="宋体"/>
        </w:rPr>
      </w:pPr>
    </w:p>
    <w:p w14:paraId="5C2766EF" w14:textId="4654BB65" w:rsidR="006B2328" w:rsidRPr="00A97709" w:rsidRDefault="004A6A59" w:rsidP="009E6709">
      <w:pPr>
        <w:ind w:firstLine="360"/>
        <w:rPr>
          <w:rFonts w:ascii="宋体" w:hAnsi="宋体"/>
          <w:b/>
        </w:rPr>
      </w:pPr>
      <w:r>
        <w:rPr>
          <w:rFonts w:ascii="宋体" w:hAnsi="宋体" w:hint="eastAsia"/>
          <w:b/>
        </w:rPr>
        <w:t>【</w:t>
      </w:r>
      <w:r w:rsidR="006B2328" w:rsidRPr="00A97709">
        <w:rPr>
          <w:rFonts w:ascii="宋体" w:hAnsi="宋体" w:hint="eastAsia"/>
          <w:b/>
        </w:rPr>
        <w:t>引导问题</w:t>
      </w:r>
      <w:r>
        <w:rPr>
          <w:rFonts w:ascii="宋体" w:hAnsi="宋体" w:hint="eastAsia"/>
          <w:b/>
        </w:rPr>
        <w:t>】</w:t>
      </w:r>
    </w:p>
    <w:p w14:paraId="6EA4D642" w14:textId="77777777" w:rsidR="006B2328" w:rsidRPr="00A97709" w:rsidRDefault="006B2328" w:rsidP="006B2328">
      <w:pPr>
        <w:rPr>
          <w:rFonts w:ascii="宋体" w:hAnsi="宋体"/>
        </w:rPr>
      </w:pPr>
    </w:p>
    <w:p w14:paraId="44BC9059" w14:textId="27D69A6E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首先，你可以谈谈你自己，比如……</w:t>
      </w:r>
    </w:p>
    <w:p w14:paraId="10FA6F3E" w14:textId="77777777" w:rsidR="006B2328" w:rsidRPr="00A97709" w:rsidRDefault="006B2328" w:rsidP="006B2328">
      <w:pPr>
        <w:rPr>
          <w:rFonts w:ascii="宋体" w:hAnsi="宋体"/>
        </w:rPr>
      </w:pPr>
    </w:p>
    <w:p w14:paraId="728A46E2" w14:textId="1035F3C0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觉得你在家人、朋友、老师、同学和自己眼中是一个怎样的人？</w:t>
      </w:r>
    </w:p>
    <w:p w14:paraId="3DCE3022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</w:p>
    <w:p w14:paraId="2A194EB6" w14:textId="3034B1F6" w:rsidR="006B2328" w:rsidRDefault="006B2328" w:rsidP="006B2328">
      <w:pPr>
        <w:ind w:left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认为你和你的同辈相比，最独特的地方在哪里？</w:t>
      </w:r>
      <w:r w:rsidR="00737291">
        <w:rPr>
          <w:rFonts w:ascii="楷体" w:eastAsia="楷体" w:hAnsi="楷体" w:hint="eastAsia"/>
        </w:rPr>
        <w:t>是什么让你成为了你？</w:t>
      </w:r>
    </w:p>
    <w:p w14:paraId="709BFCA3" w14:textId="2B37E3FD" w:rsidR="004C0760" w:rsidRDefault="004C0760" w:rsidP="006B2328">
      <w:pPr>
        <w:ind w:left="720"/>
        <w:rPr>
          <w:rFonts w:ascii="楷体" w:eastAsia="楷体" w:hAnsi="楷体"/>
        </w:rPr>
      </w:pPr>
    </w:p>
    <w:p w14:paraId="1A32349C" w14:textId="44A1F217" w:rsidR="004C0760" w:rsidRPr="001078D5" w:rsidRDefault="004C0760" w:rsidP="006B2328">
      <w:pPr>
        <w:ind w:left="720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是什么支持，驱动着你的生活？什么是你无论如何都不能放弃的？</w:t>
      </w:r>
    </w:p>
    <w:p w14:paraId="5E43F9D6" w14:textId="77777777" w:rsidR="006B2328" w:rsidRPr="00A97709" w:rsidRDefault="006B2328" w:rsidP="006B2328">
      <w:pPr>
        <w:rPr>
          <w:rFonts w:ascii="宋体" w:hAnsi="宋体"/>
        </w:rPr>
      </w:pPr>
    </w:p>
    <w:p w14:paraId="70D473C3" w14:textId="6EEF22DC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lastRenderedPageBreak/>
        <w:t>然后，你可以谈谈你的生活、兴趣和</w:t>
      </w:r>
      <w:r w:rsidR="00B739CD">
        <w:rPr>
          <w:rFonts w:ascii="宋体" w:hAnsi="宋体" w:hint="eastAsia"/>
          <w:u w:val="single"/>
        </w:rPr>
        <w:t>志向</w:t>
      </w:r>
      <w:r w:rsidRPr="00A97709">
        <w:rPr>
          <w:rFonts w:ascii="宋体" w:hAnsi="宋体" w:hint="eastAsia"/>
          <w:u w:val="single"/>
        </w:rPr>
        <w:t>，比如……</w:t>
      </w:r>
    </w:p>
    <w:p w14:paraId="2169E4B2" w14:textId="77777777" w:rsidR="006B2328" w:rsidRPr="001078D5" w:rsidRDefault="006B2328" w:rsidP="006B2328">
      <w:pPr>
        <w:rPr>
          <w:rFonts w:ascii="楷体" w:eastAsia="楷体" w:hAnsi="楷体"/>
        </w:rPr>
      </w:pPr>
    </w:p>
    <w:p w14:paraId="76774705" w14:textId="2E4A17A2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最感兴趣的学科领域或者</w:t>
      </w:r>
      <w:r w:rsidR="00737291">
        <w:rPr>
          <w:rFonts w:ascii="楷体" w:eastAsia="楷体" w:hAnsi="楷体" w:hint="eastAsia"/>
        </w:rPr>
        <w:t>职业</w:t>
      </w:r>
      <w:r w:rsidRPr="001078D5">
        <w:rPr>
          <w:rFonts w:ascii="楷体" w:eastAsia="楷体" w:hAnsi="楷体" w:hint="eastAsia"/>
        </w:rPr>
        <w:t>是</w:t>
      </w:r>
      <w:r w:rsidR="00B739CD">
        <w:rPr>
          <w:rFonts w:ascii="楷体" w:eastAsia="楷体" w:hAnsi="楷体" w:hint="eastAsia"/>
        </w:rPr>
        <w:t>什么</w:t>
      </w:r>
      <w:r w:rsidRPr="001078D5">
        <w:rPr>
          <w:rFonts w:ascii="楷体" w:eastAsia="楷体" w:hAnsi="楷体" w:hint="eastAsia"/>
        </w:rPr>
        <w:t>？为什么它格外吸引你？</w:t>
      </w:r>
    </w:p>
    <w:p w14:paraId="300E1325" w14:textId="2776DB03" w:rsidR="006B2328" w:rsidRDefault="006B2328" w:rsidP="004C0760">
      <w:pPr>
        <w:rPr>
          <w:rFonts w:ascii="楷体" w:eastAsia="楷体" w:hAnsi="楷体"/>
        </w:rPr>
      </w:pPr>
    </w:p>
    <w:p w14:paraId="649985DC" w14:textId="54B220B7" w:rsidR="00737291" w:rsidRDefault="005C7A50" w:rsidP="006B2328">
      <w:pPr>
        <w:ind w:firstLine="720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你对自己</w:t>
      </w:r>
      <w:r w:rsidR="00737291">
        <w:rPr>
          <w:rFonts w:ascii="楷体" w:eastAsia="楷体" w:hAnsi="楷体" w:hint="eastAsia"/>
        </w:rPr>
        <w:t>1</w:t>
      </w:r>
      <w:r w:rsidR="00737291">
        <w:rPr>
          <w:rFonts w:ascii="楷体" w:eastAsia="楷体" w:hAnsi="楷体"/>
        </w:rPr>
        <w:t>0</w:t>
      </w:r>
      <w:r w:rsidR="00737291">
        <w:rPr>
          <w:rFonts w:ascii="楷体" w:eastAsia="楷体" w:hAnsi="楷体" w:hint="eastAsia"/>
        </w:rPr>
        <w:t>年后</w:t>
      </w:r>
      <w:r>
        <w:rPr>
          <w:rFonts w:ascii="楷体" w:eastAsia="楷体" w:hAnsi="楷体" w:hint="eastAsia"/>
        </w:rPr>
        <w:t>的生活有什么期望？</w:t>
      </w:r>
      <w:r w:rsidR="00737291">
        <w:rPr>
          <w:rFonts w:ascii="楷体" w:eastAsia="楷体" w:hAnsi="楷体" w:hint="eastAsia"/>
        </w:rPr>
        <w:t>为什么？你打算如何实现它？</w:t>
      </w:r>
    </w:p>
    <w:p w14:paraId="59020851" w14:textId="77777777" w:rsidR="00737291" w:rsidRDefault="00737291" w:rsidP="006B2328">
      <w:pPr>
        <w:ind w:firstLine="720"/>
        <w:rPr>
          <w:rFonts w:ascii="楷体" w:eastAsia="楷体" w:hAnsi="楷体"/>
        </w:rPr>
      </w:pPr>
    </w:p>
    <w:p w14:paraId="270130DC" w14:textId="74A37711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  <w:lang w:val="en-MY"/>
        </w:rPr>
        <w:t>你觉得在你的生活中，</w:t>
      </w:r>
      <w:r w:rsidR="004C0760">
        <w:rPr>
          <w:rFonts w:ascii="楷体" w:eastAsia="楷体" w:hAnsi="楷体" w:hint="eastAsia"/>
          <w:lang w:val="en-MY"/>
        </w:rPr>
        <w:t>什么能带给你最纯粹的快乐？为什么？</w:t>
      </w:r>
    </w:p>
    <w:p w14:paraId="73BC3E29" w14:textId="77777777" w:rsidR="006B2328" w:rsidRPr="00A97709" w:rsidRDefault="006B2328" w:rsidP="006B2328">
      <w:pPr>
        <w:rPr>
          <w:rFonts w:ascii="宋体" w:hAnsi="宋体"/>
        </w:rPr>
      </w:pPr>
    </w:p>
    <w:p w14:paraId="17A9ADB9" w14:textId="77777777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最后，你可以让我们了解你的学习和思考方式。</w:t>
      </w:r>
    </w:p>
    <w:p w14:paraId="637A4B60" w14:textId="77777777" w:rsidR="006B2328" w:rsidRPr="00A97709" w:rsidRDefault="006B2328" w:rsidP="006B2328">
      <w:pPr>
        <w:rPr>
          <w:rFonts w:ascii="宋体" w:hAnsi="宋体"/>
        </w:rPr>
      </w:pPr>
    </w:p>
    <w:p w14:paraId="176483BE" w14:textId="2CB1B083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你</w:t>
      </w:r>
      <w:r w:rsidR="004C0760">
        <w:rPr>
          <w:rFonts w:ascii="楷体" w:eastAsia="楷体" w:hAnsi="楷体" w:hint="eastAsia"/>
        </w:rPr>
        <w:t>可以</w:t>
      </w:r>
      <w:r w:rsidRPr="00B739CD">
        <w:rPr>
          <w:rFonts w:ascii="楷体" w:eastAsia="楷体" w:hAnsi="楷体" w:hint="eastAsia"/>
        </w:rPr>
        <w:t>我们分享一个自己最近关心，并进行了一些探索和思考的问题。</w:t>
      </w:r>
    </w:p>
    <w:p w14:paraId="37CD6E6D" w14:textId="77777777" w:rsidR="004C0760" w:rsidRDefault="004C0760" w:rsidP="00B739CD">
      <w:pPr>
        <w:ind w:left="720"/>
        <w:rPr>
          <w:rFonts w:ascii="楷体" w:eastAsia="楷体" w:hAnsi="楷体"/>
        </w:rPr>
      </w:pPr>
    </w:p>
    <w:p w14:paraId="670222DE" w14:textId="5F122775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它可以关于你自己生活，也可以是人们所共同关注的问题，它可以有关任何一个主题。</w:t>
      </w:r>
    </w:p>
    <w:p w14:paraId="5680A7DE" w14:textId="77777777" w:rsidR="004C0760" w:rsidRDefault="004C0760" w:rsidP="00B739CD">
      <w:pPr>
        <w:ind w:left="720"/>
        <w:rPr>
          <w:rFonts w:ascii="楷体" w:eastAsia="楷体" w:hAnsi="楷体"/>
        </w:rPr>
      </w:pPr>
    </w:p>
    <w:p w14:paraId="25D03CF0" w14:textId="77777777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我们希望能够从你的分享中，理解它对于你的意义，看到你自己的思考。</w:t>
      </w:r>
    </w:p>
    <w:sectPr w:rsidR="00B739CD" w:rsidSect="00696A8B">
      <w:headerReference w:type="default" r:id="rId7"/>
      <w:pgSz w:w="11906" w:h="16838"/>
      <w:pgMar w:top="1702" w:right="1558" w:bottom="1134" w:left="1418" w:header="851" w:footer="103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7A888" w14:textId="77777777" w:rsidR="00DC1387" w:rsidRDefault="00DC1387" w:rsidP="00B77E92">
      <w:r>
        <w:separator/>
      </w:r>
    </w:p>
  </w:endnote>
  <w:endnote w:type="continuationSeparator" w:id="0">
    <w:p w14:paraId="6A95CF78" w14:textId="77777777" w:rsidR="00DC1387" w:rsidRDefault="00DC1387" w:rsidP="00B77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4CAF9" w14:textId="77777777" w:rsidR="00DC1387" w:rsidRDefault="00DC1387" w:rsidP="00B77E92">
      <w:r>
        <w:separator/>
      </w:r>
    </w:p>
  </w:footnote>
  <w:footnote w:type="continuationSeparator" w:id="0">
    <w:p w14:paraId="5D12B304" w14:textId="77777777" w:rsidR="00DC1387" w:rsidRDefault="00DC1387" w:rsidP="00B77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071B" w14:textId="253CACA5" w:rsidR="00CD3CF5" w:rsidRDefault="00CD3CF5" w:rsidP="00CD3CF5">
    <w:pPr>
      <w:pStyle w:val="a9"/>
      <w:pBdr>
        <w:bottom w:val="none" w:sz="0" w:space="0" w:color="auto"/>
      </w:pBdr>
    </w:pPr>
    <w:r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23B80EA9" wp14:editId="1C3464EC">
          <wp:simplePos x="0" y="0"/>
          <wp:positionH relativeFrom="page">
            <wp:align>left</wp:align>
          </wp:positionH>
          <wp:positionV relativeFrom="paragraph">
            <wp:posOffset>-530860</wp:posOffset>
          </wp:positionV>
          <wp:extent cx="7559675" cy="10677525"/>
          <wp:effectExtent l="0" t="0" r="3175" b="9525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77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C1FF4"/>
    <w:multiLevelType w:val="hybridMultilevel"/>
    <w:tmpl w:val="6AB05024"/>
    <w:lvl w:ilvl="0" w:tplc="C14874D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9A774D"/>
    <w:multiLevelType w:val="hybridMultilevel"/>
    <w:tmpl w:val="F5D0BDCE"/>
    <w:lvl w:ilvl="0" w:tplc="720C96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AC431B8"/>
    <w:multiLevelType w:val="hybridMultilevel"/>
    <w:tmpl w:val="B534FB3A"/>
    <w:lvl w:ilvl="0" w:tplc="26BA09B8">
      <w:start w:val="1"/>
      <w:numFmt w:val="japaneseCounting"/>
      <w:lvlText w:val="%1、"/>
      <w:lvlJc w:val="left"/>
      <w:pPr>
        <w:ind w:left="87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046262C"/>
    <w:multiLevelType w:val="hybridMultilevel"/>
    <w:tmpl w:val="65CCB2B8"/>
    <w:lvl w:ilvl="0" w:tplc="A1DAC260">
      <w:start w:val="1"/>
      <w:numFmt w:val="japaneseCounting"/>
      <w:lvlText w:val="第%1，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01C2C"/>
    <w:multiLevelType w:val="hybridMultilevel"/>
    <w:tmpl w:val="D3A4E970"/>
    <w:lvl w:ilvl="0" w:tplc="BF327F6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AB27288"/>
    <w:multiLevelType w:val="hybridMultilevel"/>
    <w:tmpl w:val="4D5EA8B8"/>
    <w:lvl w:ilvl="0" w:tplc="24483052">
      <w:start w:val="1"/>
      <w:numFmt w:val="decimal"/>
      <w:lvlText w:val="%1."/>
      <w:lvlJc w:val="left"/>
      <w:pPr>
        <w:ind w:left="870" w:hanging="45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7902BD3"/>
    <w:multiLevelType w:val="hybridMultilevel"/>
    <w:tmpl w:val="FBD8401A"/>
    <w:lvl w:ilvl="0" w:tplc="B69AD73C">
      <w:start w:val="1"/>
      <w:numFmt w:val="decimal"/>
      <w:lvlText w:val="%1."/>
      <w:lvlJc w:val="left"/>
      <w:pPr>
        <w:ind w:left="780" w:hanging="36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F76511"/>
    <w:multiLevelType w:val="hybridMultilevel"/>
    <w:tmpl w:val="A2AAD88A"/>
    <w:lvl w:ilvl="0" w:tplc="66C0595C">
      <w:start w:val="1"/>
      <w:numFmt w:val="decimal"/>
      <w:lvlText w:val="%1）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2" w:hanging="420"/>
      </w:pPr>
    </w:lvl>
    <w:lvl w:ilvl="2" w:tplc="0409001B" w:tentative="1">
      <w:start w:val="1"/>
      <w:numFmt w:val="lowerRoman"/>
      <w:lvlText w:val="%3."/>
      <w:lvlJc w:val="right"/>
      <w:pPr>
        <w:ind w:left="2042" w:hanging="420"/>
      </w:pPr>
    </w:lvl>
    <w:lvl w:ilvl="3" w:tplc="0409000F" w:tentative="1">
      <w:start w:val="1"/>
      <w:numFmt w:val="decimal"/>
      <w:lvlText w:val="%4."/>
      <w:lvlJc w:val="left"/>
      <w:pPr>
        <w:ind w:left="2462" w:hanging="420"/>
      </w:pPr>
    </w:lvl>
    <w:lvl w:ilvl="4" w:tplc="04090019" w:tentative="1">
      <w:start w:val="1"/>
      <w:numFmt w:val="lowerLetter"/>
      <w:lvlText w:val="%5)"/>
      <w:lvlJc w:val="left"/>
      <w:pPr>
        <w:ind w:left="2882" w:hanging="420"/>
      </w:pPr>
    </w:lvl>
    <w:lvl w:ilvl="5" w:tplc="0409001B" w:tentative="1">
      <w:start w:val="1"/>
      <w:numFmt w:val="lowerRoman"/>
      <w:lvlText w:val="%6."/>
      <w:lvlJc w:val="right"/>
      <w:pPr>
        <w:ind w:left="3302" w:hanging="420"/>
      </w:pPr>
    </w:lvl>
    <w:lvl w:ilvl="6" w:tplc="0409000F" w:tentative="1">
      <w:start w:val="1"/>
      <w:numFmt w:val="decimal"/>
      <w:lvlText w:val="%7."/>
      <w:lvlJc w:val="left"/>
      <w:pPr>
        <w:ind w:left="3722" w:hanging="420"/>
      </w:pPr>
    </w:lvl>
    <w:lvl w:ilvl="7" w:tplc="04090019" w:tentative="1">
      <w:start w:val="1"/>
      <w:numFmt w:val="lowerLetter"/>
      <w:lvlText w:val="%8)"/>
      <w:lvlJc w:val="left"/>
      <w:pPr>
        <w:ind w:left="4142" w:hanging="420"/>
      </w:pPr>
    </w:lvl>
    <w:lvl w:ilvl="8" w:tplc="0409001B" w:tentative="1">
      <w:start w:val="1"/>
      <w:numFmt w:val="lowerRoman"/>
      <w:lvlText w:val="%9."/>
      <w:lvlJc w:val="right"/>
      <w:pPr>
        <w:ind w:left="4562" w:hanging="420"/>
      </w:pPr>
    </w:lvl>
  </w:abstractNum>
  <w:abstractNum w:abstractNumId="8" w15:restartNumberingAfterBreak="0">
    <w:nsid w:val="4D056BDF"/>
    <w:multiLevelType w:val="hybridMultilevel"/>
    <w:tmpl w:val="FAD2CD66"/>
    <w:lvl w:ilvl="0" w:tplc="BDECB6BC">
      <w:start w:val="1"/>
      <w:numFmt w:val="decimal"/>
      <w:lvlText w:val="%1."/>
      <w:lvlJc w:val="left"/>
      <w:pPr>
        <w:ind w:left="786" w:hanging="360"/>
      </w:pPr>
      <w:rPr>
        <w:rFonts w:ascii="Arial" w:eastAsia="宋体" w:hAnsi="Arial" w:cstheme="minorBidi"/>
      </w:rPr>
    </w:lvl>
    <w:lvl w:ilvl="1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E7566AB"/>
    <w:multiLevelType w:val="hybridMultilevel"/>
    <w:tmpl w:val="30AE1400"/>
    <w:lvl w:ilvl="0" w:tplc="15F6E3F0">
      <w:start w:val="1"/>
      <w:numFmt w:val="decimal"/>
      <w:lvlText w:val="%1.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3B86817"/>
    <w:multiLevelType w:val="hybridMultilevel"/>
    <w:tmpl w:val="3DAC51E2"/>
    <w:lvl w:ilvl="0" w:tplc="DE84237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72BE2BC0"/>
    <w:multiLevelType w:val="hybridMultilevel"/>
    <w:tmpl w:val="1846A250"/>
    <w:lvl w:ilvl="0" w:tplc="4524F950">
      <w:start w:val="1"/>
      <w:numFmt w:val="japaneseCounting"/>
      <w:lvlText w:val="%1、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960717301">
    <w:abstractNumId w:val="11"/>
  </w:num>
  <w:num w:numId="2" w16cid:durableId="645813865">
    <w:abstractNumId w:val="10"/>
  </w:num>
  <w:num w:numId="3" w16cid:durableId="1578443348">
    <w:abstractNumId w:val="2"/>
  </w:num>
  <w:num w:numId="4" w16cid:durableId="1838036607">
    <w:abstractNumId w:val="0"/>
  </w:num>
  <w:num w:numId="5" w16cid:durableId="1444617981">
    <w:abstractNumId w:val="4"/>
  </w:num>
  <w:num w:numId="6" w16cid:durableId="1652059171">
    <w:abstractNumId w:val="8"/>
  </w:num>
  <w:num w:numId="7" w16cid:durableId="428236311">
    <w:abstractNumId w:val="1"/>
  </w:num>
  <w:num w:numId="8" w16cid:durableId="906646221">
    <w:abstractNumId w:val="6"/>
  </w:num>
  <w:num w:numId="9" w16cid:durableId="975716465">
    <w:abstractNumId w:val="9"/>
  </w:num>
  <w:num w:numId="10" w16cid:durableId="479813929">
    <w:abstractNumId w:val="7"/>
  </w:num>
  <w:num w:numId="11" w16cid:durableId="64226754">
    <w:abstractNumId w:val="5"/>
  </w:num>
  <w:num w:numId="12" w16cid:durableId="7056452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UxNDI3tzA3NjZX0lEKTi0uzszPAykwrwUAUZG5kiwAAAA="/>
  </w:docVars>
  <w:rsids>
    <w:rsidRoot w:val="004A2218"/>
    <w:rsid w:val="00006012"/>
    <w:rsid w:val="000211F6"/>
    <w:rsid w:val="00025C32"/>
    <w:rsid w:val="00025E4C"/>
    <w:rsid w:val="000263E8"/>
    <w:rsid w:val="0003350D"/>
    <w:rsid w:val="00042E5B"/>
    <w:rsid w:val="00043E4C"/>
    <w:rsid w:val="00050363"/>
    <w:rsid w:val="00060194"/>
    <w:rsid w:val="00063724"/>
    <w:rsid w:val="00073861"/>
    <w:rsid w:val="00074C63"/>
    <w:rsid w:val="00086E20"/>
    <w:rsid w:val="00090657"/>
    <w:rsid w:val="0009348D"/>
    <w:rsid w:val="000949CA"/>
    <w:rsid w:val="00095243"/>
    <w:rsid w:val="00096662"/>
    <w:rsid w:val="000A3C63"/>
    <w:rsid w:val="000B4C94"/>
    <w:rsid w:val="000B6878"/>
    <w:rsid w:val="000C061F"/>
    <w:rsid w:val="000D353D"/>
    <w:rsid w:val="000D38B5"/>
    <w:rsid w:val="000F155F"/>
    <w:rsid w:val="000F1B9B"/>
    <w:rsid w:val="00102F5F"/>
    <w:rsid w:val="001078D5"/>
    <w:rsid w:val="00110E51"/>
    <w:rsid w:val="001147D8"/>
    <w:rsid w:val="00114E0C"/>
    <w:rsid w:val="0012163A"/>
    <w:rsid w:val="00123FC9"/>
    <w:rsid w:val="0013504D"/>
    <w:rsid w:val="00142A35"/>
    <w:rsid w:val="00146BD5"/>
    <w:rsid w:val="001871C5"/>
    <w:rsid w:val="001A5C0C"/>
    <w:rsid w:val="001B2749"/>
    <w:rsid w:val="001D3F14"/>
    <w:rsid w:val="001D6324"/>
    <w:rsid w:val="001D7EB4"/>
    <w:rsid w:val="001E1A04"/>
    <w:rsid w:val="001E34E0"/>
    <w:rsid w:val="001E3C17"/>
    <w:rsid w:val="001E69A3"/>
    <w:rsid w:val="001F3332"/>
    <w:rsid w:val="002035B8"/>
    <w:rsid w:val="00207A5E"/>
    <w:rsid w:val="00212B6C"/>
    <w:rsid w:val="0022351D"/>
    <w:rsid w:val="00226A94"/>
    <w:rsid w:val="00231679"/>
    <w:rsid w:val="00231E49"/>
    <w:rsid w:val="00235327"/>
    <w:rsid w:val="00245AD9"/>
    <w:rsid w:val="00245D5E"/>
    <w:rsid w:val="00251957"/>
    <w:rsid w:val="00254D43"/>
    <w:rsid w:val="00256017"/>
    <w:rsid w:val="00264C5E"/>
    <w:rsid w:val="00270DC0"/>
    <w:rsid w:val="00274AE4"/>
    <w:rsid w:val="002A5F5D"/>
    <w:rsid w:val="002B5114"/>
    <w:rsid w:val="002B6365"/>
    <w:rsid w:val="002C2C32"/>
    <w:rsid w:val="002D433F"/>
    <w:rsid w:val="002E69AD"/>
    <w:rsid w:val="00300913"/>
    <w:rsid w:val="00301689"/>
    <w:rsid w:val="00306DF9"/>
    <w:rsid w:val="0031022A"/>
    <w:rsid w:val="00310B09"/>
    <w:rsid w:val="0032283B"/>
    <w:rsid w:val="003232B2"/>
    <w:rsid w:val="0032778C"/>
    <w:rsid w:val="00340BAC"/>
    <w:rsid w:val="00352668"/>
    <w:rsid w:val="0035680A"/>
    <w:rsid w:val="00390DC9"/>
    <w:rsid w:val="003A0EEC"/>
    <w:rsid w:val="003A7F4C"/>
    <w:rsid w:val="003C45CC"/>
    <w:rsid w:val="003C6319"/>
    <w:rsid w:val="003C67F4"/>
    <w:rsid w:val="003D03FE"/>
    <w:rsid w:val="003E37CB"/>
    <w:rsid w:val="003F2023"/>
    <w:rsid w:val="003F2906"/>
    <w:rsid w:val="003F29CD"/>
    <w:rsid w:val="003F4163"/>
    <w:rsid w:val="003F4D27"/>
    <w:rsid w:val="004153C2"/>
    <w:rsid w:val="00415B96"/>
    <w:rsid w:val="0041669A"/>
    <w:rsid w:val="00427B08"/>
    <w:rsid w:val="004328E8"/>
    <w:rsid w:val="004358D3"/>
    <w:rsid w:val="00447BDC"/>
    <w:rsid w:val="00460D00"/>
    <w:rsid w:val="004633C9"/>
    <w:rsid w:val="00472750"/>
    <w:rsid w:val="00477507"/>
    <w:rsid w:val="00482C6A"/>
    <w:rsid w:val="004852CA"/>
    <w:rsid w:val="00487774"/>
    <w:rsid w:val="00497C30"/>
    <w:rsid w:val="004A2218"/>
    <w:rsid w:val="004A25F7"/>
    <w:rsid w:val="004A2D15"/>
    <w:rsid w:val="004A47A4"/>
    <w:rsid w:val="004A6126"/>
    <w:rsid w:val="004A6A59"/>
    <w:rsid w:val="004C0760"/>
    <w:rsid w:val="004C2A39"/>
    <w:rsid w:val="004D0281"/>
    <w:rsid w:val="004D425E"/>
    <w:rsid w:val="004E4250"/>
    <w:rsid w:val="004E624D"/>
    <w:rsid w:val="0050197C"/>
    <w:rsid w:val="00501E15"/>
    <w:rsid w:val="00522F0A"/>
    <w:rsid w:val="00527521"/>
    <w:rsid w:val="00533665"/>
    <w:rsid w:val="0053436F"/>
    <w:rsid w:val="0055092F"/>
    <w:rsid w:val="00563F4E"/>
    <w:rsid w:val="00565289"/>
    <w:rsid w:val="00567F42"/>
    <w:rsid w:val="005712E8"/>
    <w:rsid w:val="00572671"/>
    <w:rsid w:val="00572EF4"/>
    <w:rsid w:val="00574F40"/>
    <w:rsid w:val="00590F21"/>
    <w:rsid w:val="00597CF6"/>
    <w:rsid w:val="005B0153"/>
    <w:rsid w:val="005B3E87"/>
    <w:rsid w:val="005B4CD9"/>
    <w:rsid w:val="005C5C8E"/>
    <w:rsid w:val="005C7A50"/>
    <w:rsid w:val="005D00C8"/>
    <w:rsid w:val="005E1DE9"/>
    <w:rsid w:val="005E68A8"/>
    <w:rsid w:val="005F0AD5"/>
    <w:rsid w:val="005F1BA9"/>
    <w:rsid w:val="005F1FF8"/>
    <w:rsid w:val="005F2220"/>
    <w:rsid w:val="005F4FAB"/>
    <w:rsid w:val="006008A9"/>
    <w:rsid w:val="00606EAC"/>
    <w:rsid w:val="006113D6"/>
    <w:rsid w:val="006131FF"/>
    <w:rsid w:val="006149E5"/>
    <w:rsid w:val="0063649E"/>
    <w:rsid w:val="00640091"/>
    <w:rsid w:val="00640D11"/>
    <w:rsid w:val="00641E22"/>
    <w:rsid w:val="00650A30"/>
    <w:rsid w:val="006511C4"/>
    <w:rsid w:val="00654304"/>
    <w:rsid w:val="00655F79"/>
    <w:rsid w:val="006579F1"/>
    <w:rsid w:val="006601CD"/>
    <w:rsid w:val="006675C1"/>
    <w:rsid w:val="00694985"/>
    <w:rsid w:val="006951DE"/>
    <w:rsid w:val="00696267"/>
    <w:rsid w:val="00696A8B"/>
    <w:rsid w:val="006B2328"/>
    <w:rsid w:val="006C236F"/>
    <w:rsid w:val="006D285E"/>
    <w:rsid w:val="00713DDB"/>
    <w:rsid w:val="00737291"/>
    <w:rsid w:val="00741C45"/>
    <w:rsid w:val="007456CC"/>
    <w:rsid w:val="007475AE"/>
    <w:rsid w:val="00753955"/>
    <w:rsid w:val="00755F7A"/>
    <w:rsid w:val="0075618F"/>
    <w:rsid w:val="0075688A"/>
    <w:rsid w:val="00765F37"/>
    <w:rsid w:val="0076751D"/>
    <w:rsid w:val="00780FB1"/>
    <w:rsid w:val="00783CB8"/>
    <w:rsid w:val="0078478E"/>
    <w:rsid w:val="00786843"/>
    <w:rsid w:val="0079442D"/>
    <w:rsid w:val="00797E2A"/>
    <w:rsid w:val="007A3693"/>
    <w:rsid w:val="007B270B"/>
    <w:rsid w:val="007B3E55"/>
    <w:rsid w:val="007C190B"/>
    <w:rsid w:val="007C25D8"/>
    <w:rsid w:val="007C290C"/>
    <w:rsid w:val="007C3755"/>
    <w:rsid w:val="007C7306"/>
    <w:rsid w:val="007D0308"/>
    <w:rsid w:val="007D371B"/>
    <w:rsid w:val="007D5A2D"/>
    <w:rsid w:val="007F0157"/>
    <w:rsid w:val="007F0E54"/>
    <w:rsid w:val="007F443C"/>
    <w:rsid w:val="007F595B"/>
    <w:rsid w:val="00802BB6"/>
    <w:rsid w:val="008112EC"/>
    <w:rsid w:val="0082029C"/>
    <w:rsid w:val="00827B3F"/>
    <w:rsid w:val="008317E2"/>
    <w:rsid w:val="00835EA4"/>
    <w:rsid w:val="00862F43"/>
    <w:rsid w:val="00871DBF"/>
    <w:rsid w:val="0087385A"/>
    <w:rsid w:val="00875C35"/>
    <w:rsid w:val="00884E87"/>
    <w:rsid w:val="008944F0"/>
    <w:rsid w:val="0089713C"/>
    <w:rsid w:val="008A59BB"/>
    <w:rsid w:val="008A5FEB"/>
    <w:rsid w:val="008B579A"/>
    <w:rsid w:val="008C4635"/>
    <w:rsid w:val="008C75F2"/>
    <w:rsid w:val="008D2BB4"/>
    <w:rsid w:val="008D51C2"/>
    <w:rsid w:val="009013BE"/>
    <w:rsid w:val="00905077"/>
    <w:rsid w:val="00910A68"/>
    <w:rsid w:val="0091168C"/>
    <w:rsid w:val="009174FF"/>
    <w:rsid w:val="00924C92"/>
    <w:rsid w:val="0092620A"/>
    <w:rsid w:val="0093475A"/>
    <w:rsid w:val="00936512"/>
    <w:rsid w:val="0093659C"/>
    <w:rsid w:val="00941904"/>
    <w:rsid w:val="00946CF1"/>
    <w:rsid w:val="00961F11"/>
    <w:rsid w:val="0096271A"/>
    <w:rsid w:val="009631EF"/>
    <w:rsid w:val="009673AC"/>
    <w:rsid w:val="00992B7C"/>
    <w:rsid w:val="009A6A16"/>
    <w:rsid w:val="009B4BD9"/>
    <w:rsid w:val="009B6303"/>
    <w:rsid w:val="009B7478"/>
    <w:rsid w:val="009D2194"/>
    <w:rsid w:val="009E55B7"/>
    <w:rsid w:val="009E6709"/>
    <w:rsid w:val="009F3353"/>
    <w:rsid w:val="009F5712"/>
    <w:rsid w:val="00A066DF"/>
    <w:rsid w:val="00A07278"/>
    <w:rsid w:val="00A17B75"/>
    <w:rsid w:val="00A25963"/>
    <w:rsid w:val="00A349B8"/>
    <w:rsid w:val="00A53065"/>
    <w:rsid w:val="00A53F12"/>
    <w:rsid w:val="00A675EE"/>
    <w:rsid w:val="00A8455E"/>
    <w:rsid w:val="00A84B68"/>
    <w:rsid w:val="00A91D8C"/>
    <w:rsid w:val="00A96A7E"/>
    <w:rsid w:val="00AA5B1A"/>
    <w:rsid w:val="00AB13FF"/>
    <w:rsid w:val="00AB2146"/>
    <w:rsid w:val="00AD0ACF"/>
    <w:rsid w:val="00AD0C8C"/>
    <w:rsid w:val="00AD5383"/>
    <w:rsid w:val="00AE2EF6"/>
    <w:rsid w:val="00AE3CA7"/>
    <w:rsid w:val="00AE723A"/>
    <w:rsid w:val="00AE75DA"/>
    <w:rsid w:val="00AE7CE6"/>
    <w:rsid w:val="00AF13F0"/>
    <w:rsid w:val="00AF5F49"/>
    <w:rsid w:val="00B06F6E"/>
    <w:rsid w:val="00B1346A"/>
    <w:rsid w:val="00B15EF7"/>
    <w:rsid w:val="00B163F3"/>
    <w:rsid w:val="00B201DD"/>
    <w:rsid w:val="00B208C2"/>
    <w:rsid w:val="00B24D0A"/>
    <w:rsid w:val="00B2524A"/>
    <w:rsid w:val="00B35D3C"/>
    <w:rsid w:val="00B36054"/>
    <w:rsid w:val="00B431FF"/>
    <w:rsid w:val="00B445E2"/>
    <w:rsid w:val="00B466C3"/>
    <w:rsid w:val="00B615A7"/>
    <w:rsid w:val="00B6508A"/>
    <w:rsid w:val="00B70A19"/>
    <w:rsid w:val="00B739CD"/>
    <w:rsid w:val="00B77E92"/>
    <w:rsid w:val="00B81B45"/>
    <w:rsid w:val="00B93A94"/>
    <w:rsid w:val="00B93F65"/>
    <w:rsid w:val="00B9435E"/>
    <w:rsid w:val="00BB1525"/>
    <w:rsid w:val="00BB18B0"/>
    <w:rsid w:val="00BC23C4"/>
    <w:rsid w:val="00BC3CE3"/>
    <w:rsid w:val="00BC7D75"/>
    <w:rsid w:val="00BD0422"/>
    <w:rsid w:val="00BE1747"/>
    <w:rsid w:val="00BE1DF0"/>
    <w:rsid w:val="00C06D54"/>
    <w:rsid w:val="00C131EE"/>
    <w:rsid w:val="00C20DA6"/>
    <w:rsid w:val="00C24FEE"/>
    <w:rsid w:val="00C27EAB"/>
    <w:rsid w:val="00C34979"/>
    <w:rsid w:val="00C34B12"/>
    <w:rsid w:val="00C35049"/>
    <w:rsid w:val="00C47B98"/>
    <w:rsid w:val="00C56426"/>
    <w:rsid w:val="00C56E22"/>
    <w:rsid w:val="00C62E84"/>
    <w:rsid w:val="00C67255"/>
    <w:rsid w:val="00C7189D"/>
    <w:rsid w:val="00CA20B5"/>
    <w:rsid w:val="00CA2AB0"/>
    <w:rsid w:val="00CC73EF"/>
    <w:rsid w:val="00CD283B"/>
    <w:rsid w:val="00CD3CF5"/>
    <w:rsid w:val="00CD61C2"/>
    <w:rsid w:val="00CE70B5"/>
    <w:rsid w:val="00CF0520"/>
    <w:rsid w:val="00CF4AB6"/>
    <w:rsid w:val="00D072CA"/>
    <w:rsid w:val="00D166CC"/>
    <w:rsid w:val="00D2509C"/>
    <w:rsid w:val="00D30488"/>
    <w:rsid w:val="00D317C7"/>
    <w:rsid w:val="00D3430E"/>
    <w:rsid w:val="00D4392F"/>
    <w:rsid w:val="00D44D24"/>
    <w:rsid w:val="00D51075"/>
    <w:rsid w:val="00D53780"/>
    <w:rsid w:val="00D74904"/>
    <w:rsid w:val="00D939C1"/>
    <w:rsid w:val="00DB3825"/>
    <w:rsid w:val="00DC1387"/>
    <w:rsid w:val="00DC21ED"/>
    <w:rsid w:val="00DD31B9"/>
    <w:rsid w:val="00DE05A0"/>
    <w:rsid w:val="00DE185F"/>
    <w:rsid w:val="00DE382A"/>
    <w:rsid w:val="00DF4185"/>
    <w:rsid w:val="00DF7213"/>
    <w:rsid w:val="00DF7732"/>
    <w:rsid w:val="00E05553"/>
    <w:rsid w:val="00E21795"/>
    <w:rsid w:val="00E33C63"/>
    <w:rsid w:val="00E555E2"/>
    <w:rsid w:val="00E74C3E"/>
    <w:rsid w:val="00E80395"/>
    <w:rsid w:val="00E86AB4"/>
    <w:rsid w:val="00E90383"/>
    <w:rsid w:val="00E96E5F"/>
    <w:rsid w:val="00E97746"/>
    <w:rsid w:val="00EA1B3F"/>
    <w:rsid w:val="00EB061D"/>
    <w:rsid w:val="00EC1242"/>
    <w:rsid w:val="00EC4201"/>
    <w:rsid w:val="00EC5623"/>
    <w:rsid w:val="00EC759E"/>
    <w:rsid w:val="00EE580D"/>
    <w:rsid w:val="00EE6464"/>
    <w:rsid w:val="00EE7B9B"/>
    <w:rsid w:val="00F14C16"/>
    <w:rsid w:val="00F27BAC"/>
    <w:rsid w:val="00F47219"/>
    <w:rsid w:val="00F52F23"/>
    <w:rsid w:val="00F542A8"/>
    <w:rsid w:val="00F55A4F"/>
    <w:rsid w:val="00F5723F"/>
    <w:rsid w:val="00F603D8"/>
    <w:rsid w:val="00F616C6"/>
    <w:rsid w:val="00F66BAB"/>
    <w:rsid w:val="00F71E0C"/>
    <w:rsid w:val="00F84114"/>
    <w:rsid w:val="00FA34A1"/>
    <w:rsid w:val="00FB6D9C"/>
    <w:rsid w:val="00FB7A50"/>
    <w:rsid w:val="00FC09CA"/>
    <w:rsid w:val="00FC325A"/>
    <w:rsid w:val="00FF0D29"/>
    <w:rsid w:val="00FF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D283"/>
  <w15:chartTrackingRefBased/>
  <w15:docId w15:val="{C0FCEF34-21A9-4C45-86BE-34D356C7C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宋体" w:hAnsi="Arial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066D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066DF"/>
    <w:rPr>
      <w:color w:val="808080"/>
      <w:shd w:val="clear" w:color="auto" w:fill="E6E6E6"/>
    </w:rPr>
  </w:style>
  <w:style w:type="paragraph" w:styleId="a4">
    <w:name w:val="Title"/>
    <w:basedOn w:val="a"/>
    <w:next w:val="a"/>
    <w:link w:val="a5"/>
    <w:uiPriority w:val="10"/>
    <w:qFormat/>
    <w:rsid w:val="00B6508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B6508A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6">
    <w:name w:val="Strong"/>
    <w:basedOn w:val="a0"/>
    <w:uiPriority w:val="22"/>
    <w:qFormat/>
    <w:rsid w:val="00B6508A"/>
    <w:rPr>
      <w:b/>
      <w:bCs/>
    </w:rPr>
  </w:style>
  <w:style w:type="paragraph" w:styleId="a7">
    <w:name w:val="List Paragraph"/>
    <w:basedOn w:val="a"/>
    <w:uiPriority w:val="34"/>
    <w:qFormat/>
    <w:rsid w:val="00F27BAC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A91D8C"/>
    <w:rPr>
      <w:rFonts w:ascii="Times New Roman" w:hAnsi="Times New Roman" w:cs="Times New Roman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B77E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B77E92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B77E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B77E92"/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F616C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616C6"/>
    <w:rPr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9E55B7"/>
    <w:rPr>
      <w:color w:val="954F72" w:themeColor="followedHyperlink"/>
      <w:u w:val="single"/>
    </w:rPr>
  </w:style>
  <w:style w:type="character" w:styleId="af0">
    <w:name w:val="annotation reference"/>
    <w:basedOn w:val="a0"/>
    <w:uiPriority w:val="99"/>
    <w:semiHidden/>
    <w:unhideWhenUsed/>
    <w:rsid w:val="004D0281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4D0281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4D0281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4D0281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4D02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36" w:space="15" w:color="EBEBEB"/>
            <w:right w:val="none" w:sz="0" w:space="0" w:color="auto"/>
          </w:divBdr>
        </w:div>
        <w:div w:id="6909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172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79468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2648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275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04507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21142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Xiaokai</dc:creator>
  <cp:keywords/>
  <dc:description/>
  <cp:lastModifiedBy>Wang Xiaokai</cp:lastModifiedBy>
  <cp:revision>7</cp:revision>
  <cp:lastPrinted>2018-05-16T08:21:00Z</cp:lastPrinted>
  <dcterms:created xsi:type="dcterms:W3CDTF">2021-01-11T08:02:00Z</dcterms:created>
  <dcterms:modified xsi:type="dcterms:W3CDTF">2022-12-27T08:45:00Z</dcterms:modified>
</cp:coreProperties>
</file>